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6094" w:rsidRDefault="00790DB3" w:rsidP="00426094">
      <w:pPr>
        <w:tabs>
          <w:tab w:val="right" w:pos="9360"/>
        </w:tabs>
        <w:spacing w:after="0"/>
      </w:pPr>
      <w:r w:rsidRPr="00DA0B5F">
        <w:rPr>
          <w:b/>
          <w:smallCaps/>
          <w:sz w:val="36"/>
        </w:rPr>
        <w:t>Rodney C. Cunningham Jr.</w:t>
      </w:r>
      <w:r w:rsidR="00426094" w:rsidRPr="00426094">
        <w:t xml:space="preserve"> </w:t>
      </w:r>
      <w:r w:rsidR="00426094">
        <w:tab/>
      </w:r>
      <w:r w:rsidR="00426094" w:rsidRPr="00DA0B5F">
        <w:t>rcunningham@wwrfresource.com</w:t>
      </w:r>
    </w:p>
    <w:p w:rsidR="008565C5" w:rsidRDefault="00790DB3" w:rsidP="00426094">
      <w:pPr>
        <w:tabs>
          <w:tab w:val="right" w:pos="9360"/>
        </w:tabs>
        <w:spacing w:after="0"/>
      </w:pPr>
      <w:r w:rsidRPr="00DA0B5F">
        <w:rPr>
          <w:i/>
          <w:sz w:val="28"/>
        </w:rPr>
        <w:t>Customer Service / Welding / Building Maintenance</w:t>
      </w:r>
      <w:r w:rsidR="00426094" w:rsidRPr="00426094">
        <w:t xml:space="preserve"> </w:t>
      </w:r>
      <w:r w:rsidR="00426094">
        <w:tab/>
      </w:r>
      <w:r w:rsidR="002457CE">
        <w:rPr>
          <w:i/>
        </w:rPr>
        <w:t>Mobile</w:t>
      </w:r>
      <w:r w:rsidR="00426094">
        <w:t xml:space="preserve">: </w:t>
      </w:r>
      <w:bookmarkStart w:id="0" w:name="_GoBack"/>
      <w:r w:rsidR="00426094">
        <w:t>(316)</w:t>
      </w:r>
      <w:r w:rsidR="002457CE">
        <w:t xml:space="preserve"> 226-3779</w:t>
      </w:r>
      <w:bookmarkEnd w:id="0"/>
    </w:p>
    <w:p w:rsidR="00790DB3" w:rsidRDefault="00426094" w:rsidP="00426094">
      <w:pPr>
        <w:tabs>
          <w:tab w:val="right" w:pos="9360"/>
        </w:tabs>
        <w:spacing w:after="0"/>
      </w:pPr>
      <w:r>
        <w:tab/>
      </w:r>
      <w:r w:rsidR="00790DB3">
        <w:t>Wichita, Kansas</w:t>
      </w:r>
    </w:p>
    <w:p w:rsidR="00790DB3" w:rsidRPr="00DA0B5F" w:rsidRDefault="00790DB3" w:rsidP="00426094">
      <w:pPr>
        <w:spacing w:after="0"/>
        <w:rPr>
          <w:b/>
          <w:smallCaps/>
        </w:rPr>
      </w:pPr>
      <w:r w:rsidRPr="00DA0B5F">
        <w:rPr>
          <w:b/>
          <w:smallCaps/>
        </w:rPr>
        <w:t>Profile Statement</w:t>
      </w:r>
    </w:p>
    <w:p w:rsidR="005B19D6" w:rsidRPr="0034605F" w:rsidRDefault="005B19D6" w:rsidP="00426094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Works very well with others by being a team player.</w:t>
      </w:r>
    </w:p>
    <w:p w:rsidR="00790DB3" w:rsidRPr="0034605F" w:rsidRDefault="00790DB3" w:rsidP="00426094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Goal-oriented and driven individual with an eagerness to tackle objectives early on.</w:t>
      </w:r>
    </w:p>
    <w:p w:rsidR="00790DB3" w:rsidRPr="0034605F" w:rsidRDefault="00790DB3" w:rsidP="00426094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Addresses scheduled duties as soon as possible to minimize downtime and maximize productivity.</w:t>
      </w:r>
    </w:p>
    <w:p w:rsidR="00790DB3" w:rsidRPr="0034605F" w:rsidRDefault="00790DB3" w:rsidP="00426094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Willing to be taught hard-skills and technical requirements with a hunger for learning.</w:t>
      </w:r>
    </w:p>
    <w:p w:rsidR="005B19D6" w:rsidRPr="0034605F" w:rsidRDefault="005B19D6" w:rsidP="00426094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Willing to pick up the slack in areas that others may fall behind on.</w:t>
      </w:r>
    </w:p>
    <w:p w:rsidR="00790DB3" w:rsidRPr="00DA0B5F" w:rsidRDefault="00790DB3" w:rsidP="00426094">
      <w:pPr>
        <w:spacing w:before="100" w:beforeAutospacing="1" w:after="0"/>
        <w:rPr>
          <w:b/>
          <w:smallCaps/>
        </w:rPr>
      </w:pPr>
      <w:r w:rsidRPr="00DA0B5F">
        <w:rPr>
          <w:b/>
          <w:smallCaps/>
        </w:rPr>
        <w:t>Skill Summary</w:t>
      </w:r>
    </w:p>
    <w:p w:rsidR="00DA0B5F" w:rsidRDefault="00DA0B5F" w:rsidP="00426094">
      <w:pPr>
        <w:pStyle w:val="ListParagraph"/>
        <w:numPr>
          <w:ilvl w:val="0"/>
          <w:numId w:val="2"/>
        </w:numPr>
        <w:spacing w:after="0"/>
        <w:sectPr w:rsidR="00DA0B5F" w:rsidSect="00426094">
          <w:pgSz w:w="12240" w:h="15840"/>
          <w:pgMar w:top="1170" w:right="1440" w:bottom="1440" w:left="1440" w:header="720" w:footer="720" w:gutter="0"/>
          <w:cols w:space="720"/>
          <w:docGrid w:linePitch="360"/>
        </w:sectPr>
      </w:pP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lastRenderedPageBreak/>
        <w:t xml:space="preserve">Computers 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Microsoft Applications (Word/PowerPoint</w:t>
      </w:r>
      <w:r w:rsidR="005B19D6" w:rsidRPr="0034605F">
        <w:rPr>
          <w:sz w:val="20"/>
          <w:szCs w:val="20"/>
        </w:rPr>
        <w:t>/Excel</w:t>
      </w:r>
      <w:r w:rsidRPr="0034605F">
        <w:rPr>
          <w:sz w:val="20"/>
          <w:szCs w:val="20"/>
        </w:rPr>
        <w:t>)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Auditing software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Forklifts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lastRenderedPageBreak/>
        <w:t xml:space="preserve">MIG Welding 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Cutting torches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Grinders</w:t>
      </w:r>
    </w:p>
    <w:p w:rsidR="00790DB3" w:rsidRPr="0034605F" w:rsidRDefault="00790DB3" w:rsidP="00426094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Floor buffers</w:t>
      </w:r>
    </w:p>
    <w:p w:rsidR="00DA0B5F" w:rsidRPr="0034605F" w:rsidRDefault="00790DB3" w:rsidP="00426094">
      <w:pPr>
        <w:pStyle w:val="ListParagraph"/>
        <w:numPr>
          <w:ilvl w:val="0"/>
          <w:numId w:val="2"/>
        </w:numPr>
        <w:spacing w:after="0"/>
        <w:sectPr w:rsidR="00DA0B5F" w:rsidRPr="0034605F" w:rsidSect="00426094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  <w:r w:rsidRPr="0034605F">
        <w:rPr>
          <w:sz w:val="20"/>
          <w:szCs w:val="20"/>
        </w:rPr>
        <w:t>Vacuums</w:t>
      </w:r>
    </w:p>
    <w:p w:rsidR="00790DB3" w:rsidRPr="00DA0B5F" w:rsidRDefault="00790DB3" w:rsidP="00426094">
      <w:pPr>
        <w:spacing w:before="100" w:beforeAutospacing="1" w:after="0"/>
        <w:rPr>
          <w:b/>
          <w:smallCaps/>
        </w:rPr>
      </w:pPr>
      <w:r w:rsidRPr="00DA0B5F">
        <w:rPr>
          <w:b/>
          <w:smallCaps/>
        </w:rPr>
        <w:lastRenderedPageBreak/>
        <w:t>Professional Experience</w:t>
      </w:r>
    </w:p>
    <w:p w:rsidR="00790DB3" w:rsidRDefault="00790DB3" w:rsidP="00426094">
      <w:pPr>
        <w:tabs>
          <w:tab w:val="right" w:pos="9360"/>
        </w:tabs>
        <w:spacing w:after="0"/>
      </w:pPr>
      <w:r w:rsidRPr="00DA0B5F">
        <w:rPr>
          <w:i/>
        </w:rPr>
        <w:t>Welder</w:t>
      </w:r>
      <w:r w:rsidR="00426094" w:rsidRPr="00426094">
        <w:t xml:space="preserve"> </w:t>
      </w:r>
      <w:r w:rsidR="00426094">
        <w:t>– Moly Manufacturing</w:t>
      </w:r>
      <w:r>
        <w:tab/>
      </w:r>
      <w:r w:rsidR="00426094">
        <w:t xml:space="preserve">Ellsworth, Kansas – </w:t>
      </w:r>
      <w:r>
        <w:t xml:space="preserve">2015 </w:t>
      </w:r>
      <w:r w:rsidR="00426094">
        <w:t>through</w:t>
      </w:r>
      <w:r>
        <w:t xml:space="preserve"> 2017</w:t>
      </w:r>
    </w:p>
    <w:p w:rsidR="00790DB3" w:rsidRPr="0034605F" w:rsidRDefault="00790DB3" w:rsidP="00426094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Worked on a team to construct industry leading cattle chutes and livestock equipment.</w:t>
      </w:r>
    </w:p>
    <w:p w:rsidR="00790DB3" w:rsidRPr="0034605F" w:rsidRDefault="00790DB3" w:rsidP="00426094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Welded products according to blueprint and customer specification.</w:t>
      </w:r>
    </w:p>
    <w:p w:rsidR="00790DB3" w:rsidRPr="0034605F" w:rsidRDefault="00790DB3" w:rsidP="00426094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Operated forklifts to transport materials, products, and other large items.</w:t>
      </w:r>
    </w:p>
    <w:p w:rsidR="00790DB3" w:rsidRPr="0034605F" w:rsidRDefault="00790DB3" w:rsidP="00426094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Utilized multiple types of cutting torches and methods to fabricate parts and products.</w:t>
      </w:r>
    </w:p>
    <w:p w:rsidR="00790DB3" w:rsidRDefault="00790DB3" w:rsidP="00426094">
      <w:pPr>
        <w:tabs>
          <w:tab w:val="right" w:pos="9360"/>
        </w:tabs>
        <w:spacing w:before="100" w:beforeAutospacing="1" w:after="0"/>
      </w:pPr>
      <w:r w:rsidRPr="00DA0B5F">
        <w:rPr>
          <w:i/>
        </w:rPr>
        <w:t>Welder</w:t>
      </w:r>
      <w:r w:rsidR="00426094" w:rsidRPr="00426094">
        <w:t xml:space="preserve"> </w:t>
      </w:r>
      <w:r w:rsidR="00426094">
        <w:t>– Great Plains Industries</w:t>
      </w:r>
      <w:r>
        <w:tab/>
      </w:r>
      <w:r w:rsidR="00426094">
        <w:t xml:space="preserve">Ellsworth, Kansas – </w:t>
      </w:r>
      <w:r>
        <w:t xml:space="preserve">2013 </w:t>
      </w:r>
      <w:r w:rsidR="00426094">
        <w:t>through</w:t>
      </w:r>
      <w:r w:rsidR="005B19D6">
        <w:t xml:space="preserve"> 2015</w:t>
      </w:r>
    </w:p>
    <w:p w:rsidR="00790DB3" w:rsidRPr="0034605F" w:rsidRDefault="00DA0B5F" w:rsidP="00426094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Met daily quotas for weldin</w:t>
      </w:r>
      <w:r w:rsidR="005B19D6" w:rsidRPr="0034605F">
        <w:rPr>
          <w:sz w:val="20"/>
          <w:szCs w:val="20"/>
        </w:rPr>
        <w:t>g batches of parts and products for tractor implements.</w:t>
      </w:r>
    </w:p>
    <w:p w:rsidR="00DA0B5F" w:rsidRPr="0034605F" w:rsidRDefault="00DA0B5F" w:rsidP="00426094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Performed general maintenance and cleaning in and around the building and facility.</w:t>
      </w:r>
    </w:p>
    <w:p w:rsidR="005B19D6" w:rsidRPr="00790DB3" w:rsidRDefault="005B19D6" w:rsidP="00426094">
      <w:pPr>
        <w:tabs>
          <w:tab w:val="right" w:pos="9360"/>
        </w:tabs>
        <w:spacing w:before="100" w:beforeAutospacing="1" w:after="0"/>
      </w:pPr>
      <w:r>
        <w:rPr>
          <w:i/>
        </w:rPr>
        <w:t>Maintenance</w:t>
      </w:r>
      <w:r w:rsidR="00426094" w:rsidRPr="00426094">
        <w:t xml:space="preserve"> </w:t>
      </w:r>
      <w:r w:rsidR="00426094">
        <w:t>– Kansas Medical Center</w:t>
      </w:r>
      <w:r w:rsidRPr="00790DB3">
        <w:rPr>
          <w:i/>
        </w:rPr>
        <w:tab/>
      </w:r>
      <w:r w:rsidR="00426094">
        <w:t xml:space="preserve">Kansas City, Kansas – </w:t>
      </w:r>
      <w:r>
        <w:t xml:space="preserve">2006 </w:t>
      </w:r>
      <w:r w:rsidR="00426094">
        <w:t>through</w:t>
      </w:r>
      <w:r>
        <w:t xml:space="preserve"> 2008</w:t>
      </w:r>
    </w:p>
    <w:p w:rsidR="005B19D6" w:rsidRPr="0034605F" w:rsidRDefault="005B19D6" w:rsidP="00426094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Maintained buffing of floors and corridors on a daily basis.</w:t>
      </w:r>
    </w:p>
    <w:p w:rsidR="005B19D6" w:rsidRPr="0034605F" w:rsidRDefault="005B19D6" w:rsidP="00426094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Cleaned restrooms by mopping, cleaning stalls, emptying trash, and stocking soap.</w:t>
      </w:r>
    </w:p>
    <w:p w:rsidR="00790DB3" w:rsidRPr="0034605F" w:rsidRDefault="005B19D6" w:rsidP="00426094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Cleaned up spills on demand to prevent accidents.</w:t>
      </w:r>
    </w:p>
    <w:p w:rsidR="005B19D6" w:rsidRPr="0034605F" w:rsidRDefault="005B19D6" w:rsidP="00426094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Moved gurneys to assigned locations.</w:t>
      </w:r>
    </w:p>
    <w:p w:rsidR="00426094" w:rsidRPr="00426094" w:rsidRDefault="00426094" w:rsidP="00426094">
      <w:pPr>
        <w:spacing w:before="100" w:beforeAutospacing="1" w:after="0"/>
        <w:rPr>
          <w:b/>
          <w:smallCaps/>
        </w:rPr>
      </w:pPr>
      <w:r w:rsidRPr="00426094">
        <w:rPr>
          <w:b/>
          <w:smallCaps/>
        </w:rPr>
        <w:t>Education</w:t>
      </w:r>
    </w:p>
    <w:p w:rsidR="00426094" w:rsidRPr="0034605F" w:rsidRDefault="00426094" w:rsidP="00426094">
      <w:pPr>
        <w:pStyle w:val="ListParagraph"/>
        <w:numPr>
          <w:ilvl w:val="0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AWS Certification – 2015</w:t>
      </w:r>
    </w:p>
    <w:p w:rsidR="00426094" w:rsidRPr="0034605F" w:rsidRDefault="00426094" w:rsidP="00426094">
      <w:pPr>
        <w:pStyle w:val="ListParagraph"/>
        <w:numPr>
          <w:ilvl w:val="0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 xml:space="preserve">Silver Kansas </w:t>
      </w:r>
      <w:proofErr w:type="spellStart"/>
      <w:r w:rsidRPr="0034605F">
        <w:rPr>
          <w:sz w:val="20"/>
          <w:szCs w:val="20"/>
        </w:rPr>
        <w:t>WorkREADY</w:t>
      </w:r>
      <w:proofErr w:type="spellEnd"/>
      <w:r w:rsidRPr="0034605F">
        <w:rPr>
          <w:sz w:val="20"/>
          <w:szCs w:val="20"/>
        </w:rPr>
        <w:t>! Certificate – 2015</w:t>
      </w:r>
    </w:p>
    <w:p w:rsidR="00426094" w:rsidRPr="0034605F" w:rsidRDefault="00426094" w:rsidP="00426094">
      <w:pPr>
        <w:pStyle w:val="ListParagraph"/>
        <w:numPr>
          <w:ilvl w:val="0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40-hour Workforce Development Certificate State of Kansas – 2015</w:t>
      </w:r>
    </w:p>
    <w:p w:rsidR="00426094" w:rsidRPr="0034605F" w:rsidRDefault="00426094" w:rsidP="00426094">
      <w:pPr>
        <w:pStyle w:val="ListParagraph"/>
        <w:numPr>
          <w:ilvl w:val="1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>Career Planning, Job Placement, Job Seeking, Employability, and Job Retention</w:t>
      </w:r>
    </w:p>
    <w:p w:rsidR="0034605F" w:rsidRPr="0034605F" w:rsidRDefault="00426094" w:rsidP="0034605F">
      <w:pPr>
        <w:pStyle w:val="ListParagraph"/>
        <w:numPr>
          <w:ilvl w:val="0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 xml:space="preserve">Welding Technology, </w:t>
      </w:r>
      <w:r w:rsidRPr="0034605F">
        <w:rPr>
          <w:i/>
          <w:sz w:val="20"/>
          <w:szCs w:val="20"/>
        </w:rPr>
        <w:t>Barton Community College</w:t>
      </w:r>
      <w:r w:rsidRPr="0034605F">
        <w:rPr>
          <w:sz w:val="20"/>
          <w:szCs w:val="20"/>
        </w:rPr>
        <w:tab/>
        <w:t xml:space="preserve">  – 2014</w:t>
      </w:r>
    </w:p>
    <w:p w:rsidR="0034605F" w:rsidRPr="0034605F" w:rsidRDefault="0034605F" w:rsidP="0034605F">
      <w:pPr>
        <w:pStyle w:val="ListParagraph"/>
        <w:numPr>
          <w:ilvl w:val="0"/>
          <w:numId w:val="6"/>
        </w:numPr>
        <w:spacing w:after="0"/>
        <w:rPr>
          <w:sz w:val="20"/>
          <w:szCs w:val="20"/>
        </w:rPr>
      </w:pPr>
      <w:r w:rsidRPr="0034605F">
        <w:rPr>
          <w:sz w:val="20"/>
          <w:szCs w:val="20"/>
        </w:rPr>
        <w:t xml:space="preserve">Food Handlers License current-2022 </w:t>
      </w:r>
    </w:p>
    <w:sectPr w:rsidR="0034605F" w:rsidRPr="0034605F" w:rsidSect="0034605F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6406" w:rsidRDefault="00656406" w:rsidP="00426094">
      <w:pPr>
        <w:spacing w:after="0" w:line="240" w:lineRule="auto"/>
      </w:pPr>
      <w:r>
        <w:separator/>
      </w:r>
    </w:p>
  </w:endnote>
  <w:endnote w:type="continuationSeparator" w:id="0">
    <w:p w:rsidR="00656406" w:rsidRDefault="00656406" w:rsidP="00426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6406" w:rsidRDefault="00656406" w:rsidP="00426094">
      <w:pPr>
        <w:spacing w:after="0" w:line="240" w:lineRule="auto"/>
      </w:pPr>
      <w:r>
        <w:separator/>
      </w:r>
    </w:p>
  </w:footnote>
  <w:footnote w:type="continuationSeparator" w:id="0">
    <w:p w:rsidR="00656406" w:rsidRDefault="00656406" w:rsidP="00426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B905BE"/>
    <w:multiLevelType w:val="hybridMultilevel"/>
    <w:tmpl w:val="04765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3F30216"/>
    <w:multiLevelType w:val="hybridMultilevel"/>
    <w:tmpl w:val="51CA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B1019A"/>
    <w:multiLevelType w:val="hybridMultilevel"/>
    <w:tmpl w:val="4AE0F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9C05AB"/>
    <w:multiLevelType w:val="hybridMultilevel"/>
    <w:tmpl w:val="21AC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FB0532"/>
    <w:multiLevelType w:val="hybridMultilevel"/>
    <w:tmpl w:val="06065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5B342A"/>
    <w:multiLevelType w:val="hybridMultilevel"/>
    <w:tmpl w:val="E258E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K2MDQxMjQzNDJT0lEKTi0uzszPAykwrAUAhkQ9FiwAAAA="/>
  </w:docVars>
  <w:rsids>
    <w:rsidRoot w:val="00790DB3"/>
    <w:rsid w:val="002457CE"/>
    <w:rsid w:val="0032530C"/>
    <w:rsid w:val="0034605F"/>
    <w:rsid w:val="00426094"/>
    <w:rsid w:val="00497612"/>
    <w:rsid w:val="00522C52"/>
    <w:rsid w:val="005B19D6"/>
    <w:rsid w:val="00656406"/>
    <w:rsid w:val="00662ADF"/>
    <w:rsid w:val="00790DB3"/>
    <w:rsid w:val="007E2073"/>
    <w:rsid w:val="008565C5"/>
    <w:rsid w:val="00DA0B5F"/>
    <w:rsid w:val="00F46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D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90D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094"/>
  </w:style>
  <w:style w:type="paragraph" w:styleId="Footer">
    <w:name w:val="footer"/>
    <w:basedOn w:val="Normal"/>
    <w:link w:val="FooterChar"/>
    <w:uiPriority w:val="99"/>
    <w:unhideWhenUsed/>
    <w:rsid w:val="0042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09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DB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90D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094"/>
  </w:style>
  <w:style w:type="paragraph" w:styleId="Footer">
    <w:name w:val="footer"/>
    <w:basedOn w:val="Normal"/>
    <w:link w:val="FooterChar"/>
    <w:uiPriority w:val="99"/>
    <w:unhideWhenUsed/>
    <w:rsid w:val="0042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7</cp:revision>
  <cp:lastPrinted>2018-01-12T14:31:00Z</cp:lastPrinted>
  <dcterms:created xsi:type="dcterms:W3CDTF">2018-01-12T14:18:00Z</dcterms:created>
  <dcterms:modified xsi:type="dcterms:W3CDTF">2018-05-02T13:46:00Z</dcterms:modified>
</cp:coreProperties>
</file>